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8C6F0F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09DDAE11" w:rsidR="00406AE3" w:rsidRPr="000C2760" w:rsidRDefault="00F95306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Software Engine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E377B5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310CCDB8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3B7292">
              <w:rPr>
                <w:rFonts w:ascii="Proxima Nova" w:eastAsia="Proxima Nova" w:hAnsi="Proxima Nova" w:cs="Proxima Nova"/>
                <w:color w:val="666666"/>
                <w:lang w:val="pt-BR"/>
              </w:rPr>
              <w:t>,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E377B5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16A10EDF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r w:rsidR="008020BF" w:rsidRPr="008020BF">
        <w:rPr>
          <w:lang w:val="en-US"/>
        </w:rPr>
        <w:t>Front</w:t>
      </w:r>
      <w:r w:rsidR="005F1EE2">
        <w:rPr>
          <w:lang w:val="en-US"/>
        </w:rPr>
        <w:t>e</w:t>
      </w:r>
      <w:r w:rsidR="008020BF" w:rsidRPr="008020BF">
        <w:rPr>
          <w:lang w:val="en-US"/>
        </w:rPr>
        <w:t xml:space="preserve">nd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r w:rsidR="00F739B6">
        <w:rPr>
          <w:lang w:val="en-US"/>
        </w:rPr>
        <w:t>NIST</w:t>
      </w:r>
      <w:r w:rsidR="005F1EE2">
        <w:rPr>
          <w:lang w:val="en-US"/>
        </w:rPr>
        <w:t xml:space="preserve"> GmbH</w:t>
      </w:r>
      <w:r w:rsidR="00BC78DB"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="00F26599" w:rsidRPr="00F739B6">
        <w:rPr>
          <w:b w:val="0"/>
          <w:color w:val="000000" w:themeColor="text1"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jun</w:t>
      </w:r>
      <w:bookmarkStart w:id="3" w:name="_GoBack"/>
      <w:bookmarkEnd w:id="3"/>
      <w:proofErr w:type="spellEnd"/>
      <w:r w:rsidR="00F26599" w:rsidRPr="008020BF">
        <w:rPr>
          <w:b w:val="0"/>
          <w:i/>
          <w:lang w:val="en-US"/>
        </w:rPr>
        <w:t>/201</w:t>
      </w:r>
      <w:r w:rsidR="00F739B6">
        <w:rPr>
          <w:b w:val="0"/>
          <w:i/>
          <w:lang w:val="en-US"/>
        </w:rPr>
        <w:t>9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="00F26599" w:rsidRPr="008020BF">
        <w:rPr>
          <w:b w:val="0"/>
          <w:i/>
          <w:lang w:val="en-US"/>
        </w:rPr>
        <w:t xml:space="preserve"> </w:t>
      </w:r>
      <w:r w:rsidR="00BD52BD"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 w:rsidR="00BD52BD">
        <w:rPr>
          <w:b w:val="0"/>
          <w:lang w:val="en-US"/>
        </w:rPr>
        <w:t>Germany</w:t>
      </w:r>
    </w:p>
    <w:p w14:paraId="68670A43" w14:textId="6666A617" w:rsidR="00B6045A" w:rsidRDefault="006651A0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4" w:name="OLE_LINK1"/>
      <w:bookmarkStart w:id="5" w:name="OLE_LINK2"/>
      <w:bookmarkStart w:id="6" w:name="OLE_LINK9"/>
      <w:r>
        <w:rPr>
          <w:rFonts w:ascii="Proxima Nova" w:eastAsia="Proxima Nova" w:hAnsi="Proxima Nova" w:cs="Proxima Nova"/>
          <w:sz w:val="24"/>
          <w:szCs w:val="24"/>
        </w:rPr>
        <w:t>Buil</w:t>
      </w:r>
      <w:r w:rsidR="002063E1">
        <w:rPr>
          <w:rFonts w:ascii="Proxima Nova" w:eastAsia="Proxima Nova" w:hAnsi="Proxima Nova" w:cs="Proxima Nova"/>
          <w:sz w:val="24"/>
          <w:szCs w:val="24"/>
        </w:rPr>
        <w:t>d</w:t>
      </w:r>
      <w:r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E10FB7">
        <w:rPr>
          <w:rFonts w:ascii="Proxima Nova" w:eastAsia="Proxima Nova" w:hAnsi="Proxima Nova" w:cs="Proxima Nova"/>
          <w:sz w:val="24"/>
          <w:szCs w:val="24"/>
        </w:rPr>
        <w:t xml:space="preserve">the </w:t>
      </w:r>
      <w:r>
        <w:rPr>
          <w:rFonts w:ascii="Proxima Nova" w:eastAsia="Proxima Nova" w:hAnsi="Proxima Nova" w:cs="Proxima Nova"/>
          <w:sz w:val="24"/>
          <w:szCs w:val="24"/>
        </w:rPr>
        <w:t>company’s web solution</w:t>
      </w:r>
      <w:r w:rsidR="00B97593" w:rsidRPr="00B97593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r>
        <w:rPr>
          <w:rFonts w:ascii="Proxima Nova" w:eastAsia="Proxima Nova" w:hAnsi="Proxima Nova" w:cs="Proxima Nova"/>
          <w:sz w:val="24"/>
          <w:szCs w:val="24"/>
        </w:rPr>
        <w:t>Next.js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69298A">
        <w:rPr>
          <w:rFonts w:ascii="Proxima Nova" w:eastAsia="Proxima Nova" w:hAnsi="Proxima Nova" w:cs="Proxima Nova"/>
          <w:sz w:val="24"/>
          <w:szCs w:val="24"/>
        </w:rPr>
        <w:t>with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Typescript</w:t>
      </w:r>
      <w:r w:rsidR="0069298A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support for I18n.</w:t>
      </w:r>
    </w:p>
    <w:p w14:paraId="4C5DF28E" w14:textId="625BF156" w:rsidR="002D33B6" w:rsidRPr="002D33B6" w:rsidRDefault="006651A0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7" w:name="OLE_LINK3"/>
      <w:bookmarkStart w:id="8" w:name="OLE_LINK8"/>
      <w:r>
        <w:rPr>
          <w:rFonts w:ascii="Proxima Nova" w:eastAsia="Proxima Nova" w:hAnsi="Proxima Nova" w:cs="Proxima Nova"/>
          <w:sz w:val="24"/>
          <w:szCs w:val="24"/>
        </w:rPr>
        <w:t>SEO improvements</w:t>
      </w:r>
      <w:r w:rsidR="007508D9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Performance optimization</w:t>
      </w:r>
      <w:r w:rsidR="00564EA4">
        <w:rPr>
          <w:rFonts w:ascii="Proxima Nova" w:eastAsia="Proxima Nova" w:hAnsi="Proxima Nova" w:cs="Proxima Nova"/>
          <w:sz w:val="24"/>
          <w:szCs w:val="24"/>
        </w:rPr>
        <w:t>s.</w:t>
      </w:r>
      <w:bookmarkEnd w:id="7"/>
      <w:bookmarkEnd w:id="8"/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bookmarkEnd w:id="4"/>
    <w:bookmarkEnd w:id="5"/>
    <w:bookmarkEnd w:id="6"/>
    <w:p w14:paraId="1E80E784" w14:textId="337A763A" w:rsidR="00B07097" w:rsidRPr="008020BF" w:rsidRDefault="00B07097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Engineer</w:t>
      </w:r>
      <w:r w:rsidRPr="008020BF">
        <w:rPr>
          <w:lang w:val="en-US"/>
        </w:rPr>
        <w:t xml:space="preserve">, </w:t>
      </w:r>
      <w:proofErr w:type="spellStart"/>
      <w:r>
        <w:rPr>
          <w:lang w:val="en-US"/>
        </w:rPr>
        <w:t>Leverton</w:t>
      </w:r>
      <w:proofErr w:type="spellEnd"/>
      <w:r w:rsidR="005F1EE2">
        <w:rPr>
          <w:lang w:val="en-US"/>
        </w:rPr>
        <w:t xml:space="preserve"> GmbH</w:t>
      </w:r>
      <w:r w:rsidRPr="008020BF">
        <w:rPr>
          <w:color w:val="3C78D8"/>
          <w:lang w:val="en-US"/>
        </w:rPr>
        <w:t xml:space="preserve"> </w:t>
      </w:r>
      <w:r w:rsidR="00F739B6">
        <w:rPr>
          <w:b w:val="0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>
        <w:rPr>
          <w:b w:val="0"/>
          <w:i/>
          <w:lang w:val="en-US"/>
        </w:rPr>
        <w:t>sep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-</w:t>
      </w:r>
      <w:r w:rsidRPr="008020BF">
        <w:rPr>
          <w:b w:val="0"/>
          <w:i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mai</w:t>
      </w:r>
      <w:proofErr w:type="spellEnd"/>
      <w:r w:rsidR="00F739B6">
        <w:rPr>
          <w:b w:val="0"/>
          <w:i/>
          <w:lang w:val="en-US"/>
        </w:rPr>
        <w:t>/2019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>
        <w:rPr>
          <w:b w:val="0"/>
          <w:lang w:val="en-US"/>
        </w:rPr>
        <w:t>Germany</w:t>
      </w:r>
      <w:bookmarkStart w:id="9" w:name="OLE_LINK10"/>
      <w:bookmarkStart w:id="10" w:name="OLE_LINK11"/>
    </w:p>
    <w:p w14:paraId="6C4E0E21" w14:textId="7D195511" w:rsidR="00F739B6" w:rsidRDefault="00B07097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B97593">
        <w:rPr>
          <w:rFonts w:ascii="Proxima Nova" w:eastAsia="Proxima Nova" w:hAnsi="Proxima Nova" w:cs="Proxima Nova"/>
          <w:sz w:val="24"/>
          <w:szCs w:val="24"/>
        </w:rPr>
        <w:t>Implement</w:t>
      </w:r>
      <w:r w:rsidR="00C03BC3">
        <w:rPr>
          <w:rFonts w:ascii="Proxima Nova" w:eastAsia="Proxima Nova" w:hAnsi="Proxima Nova" w:cs="Proxima Nova"/>
          <w:sz w:val="24"/>
          <w:szCs w:val="24"/>
        </w:rPr>
        <w:t>ed</w:t>
      </w:r>
      <w:r w:rsidRPr="00B97593">
        <w:rPr>
          <w:rFonts w:ascii="Proxima Nova" w:eastAsia="Proxima Nova" w:hAnsi="Proxima Nova" w:cs="Proxima Nova"/>
          <w:sz w:val="24"/>
          <w:szCs w:val="24"/>
        </w:rPr>
        <w:t xml:space="preserve"> new features using React</w:t>
      </w:r>
      <w:r w:rsidR="00A22444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 w:rsidR="00A22444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>Saga and Typescript.</w:t>
      </w:r>
    </w:p>
    <w:bookmarkEnd w:id="9"/>
    <w:bookmarkEnd w:id="10"/>
    <w:p w14:paraId="6027BCCB" w14:textId="7FB78871" w:rsidR="00000DA2" w:rsidRDefault="00000DA2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000DA2">
        <w:rPr>
          <w:rFonts w:ascii="Proxima Nova" w:eastAsia="Proxima Nova" w:hAnsi="Proxima Nova" w:cs="Proxima Nova"/>
          <w:sz w:val="24"/>
          <w:szCs w:val="24"/>
        </w:rPr>
        <w:t>Added unit tests and E2E tests to the new/legacy products.</w:t>
      </w:r>
    </w:p>
    <w:p w14:paraId="523E7557" w14:textId="0980E7A3" w:rsidR="00B07097" w:rsidRDefault="00F739B6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>Maintainer of the company component library</w:t>
      </w:r>
      <w:r>
        <w:rPr>
          <w:rFonts w:ascii="Proxima Nova" w:eastAsia="Proxima Nova" w:hAnsi="Proxima Nova" w:cs="Proxima Nova"/>
          <w:sz w:val="24"/>
          <w:szCs w:val="24"/>
        </w:rPr>
        <w:t>.</w:t>
      </w:r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p w14:paraId="1D912ED2" w14:textId="61699C71" w:rsidR="00B6045A" w:rsidRPr="008020BF" w:rsidRDefault="00B6045A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Developer</w:t>
      </w:r>
      <w:r w:rsidRPr="008020BF">
        <w:rPr>
          <w:lang w:val="en-US"/>
        </w:rPr>
        <w:t xml:space="preserve">, </w:t>
      </w:r>
      <w:proofErr w:type="spellStart"/>
      <w:r w:rsidRPr="008020BF">
        <w:rPr>
          <w:lang w:val="en-US"/>
        </w:rPr>
        <w:t>Neocom</w:t>
      </w:r>
      <w:proofErr w:type="spellEnd"/>
      <w:r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 w:rsidRPr="008020BF">
        <w:rPr>
          <w:b w:val="0"/>
          <w:i/>
          <w:lang w:val="en-US"/>
        </w:rPr>
        <w:t>nov</w:t>
      </w:r>
      <w:proofErr w:type="spellEnd"/>
      <w:r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 w:rsidRPr="008020BF">
        <w:rPr>
          <w:b w:val="0"/>
          <w:lang w:val="en-US"/>
        </w:rPr>
        <w:t>Brasília</w:t>
      </w:r>
      <w:r w:rsidR="00F739B6">
        <w:rPr>
          <w:b w:val="0"/>
          <w:lang w:val="en-US"/>
        </w:rPr>
        <w:t xml:space="preserve">, </w:t>
      </w:r>
      <w:r w:rsidRPr="008020BF">
        <w:rPr>
          <w:b w:val="0"/>
          <w:lang w:val="en-US"/>
        </w:rPr>
        <w:t>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 for automobile manufacturers using Vue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3431DD75" w:rsidR="00406AE3" w:rsidRPr="0086420A" w:rsidRDefault="003D6B51">
      <w:pPr>
        <w:pStyle w:val="Heading2"/>
        <w:rPr>
          <w:b w:val="0"/>
          <w:u w:val="single"/>
        </w:rPr>
      </w:pPr>
      <w:bookmarkStart w:id="11" w:name="_khmqyffcchdn" w:colFirst="0" w:colLast="0"/>
      <w:bookmarkEnd w:id="11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</w:t>
      </w:r>
      <w:r w:rsidR="00F739B6">
        <w:rPr>
          <w:b w:val="0"/>
        </w:rPr>
        <w:t>–</w:t>
      </w:r>
      <w:r w:rsidR="00F26599">
        <w:rPr>
          <w:b w:val="0"/>
        </w:rPr>
        <w:t xml:space="preserve">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</w:t>
      </w:r>
      <w:r w:rsidR="00F739B6">
        <w:rPr>
          <w:b w:val="0"/>
          <w:i/>
        </w:rPr>
        <w:t>–</w:t>
      </w:r>
      <w:r w:rsidR="00F26599">
        <w:rPr>
          <w:b w:val="0"/>
          <w:i/>
        </w:rPr>
        <w:t xml:space="preserve"> </w:t>
      </w:r>
      <w:r w:rsidR="0086420A">
        <w:rPr>
          <w:b w:val="0"/>
        </w:rPr>
        <w:t>Brasília</w:t>
      </w:r>
      <w:r w:rsidR="00F739B6">
        <w:rPr>
          <w:b w:val="0"/>
        </w:rPr>
        <w:t>,</w:t>
      </w:r>
      <w:r w:rsidR="0086420A" w:rsidRPr="0086420A">
        <w:rPr>
          <w:b w:val="0"/>
        </w:rPr>
        <w:t xml:space="preserve"> Brazil</w:t>
      </w:r>
    </w:p>
    <w:p w14:paraId="68AEC927" w14:textId="7B18BE1B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Full stack web developer responsible for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>using PHP</w:t>
      </w:r>
      <w:r w:rsidR="00BE0B2F">
        <w:rPr>
          <w:rFonts w:ascii="Proxima Nova" w:eastAsia="Proxima Nova" w:hAnsi="Proxima Nova" w:cs="Proxima Nova"/>
          <w:sz w:val="24"/>
          <w:szCs w:val="24"/>
        </w:rPr>
        <w:t xml:space="preserve">, </w:t>
      </w:r>
      <w:proofErr w:type="spellStart"/>
      <w:r w:rsidR="00A24116">
        <w:rPr>
          <w:rFonts w:ascii="Proxima Nova" w:eastAsia="Proxima Nova" w:hAnsi="Proxima Nova" w:cs="Proxima Nova"/>
          <w:sz w:val="24"/>
          <w:szCs w:val="24"/>
        </w:rPr>
        <w:t>Coffee</w:t>
      </w:r>
      <w:r w:rsidR="00AA6451">
        <w:rPr>
          <w:rFonts w:ascii="Proxima Nova" w:eastAsia="Proxima Nova" w:hAnsi="Proxima Nova" w:cs="Proxima Nova"/>
          <w:sz w:val="24"/>
          <w:szCs w:val="24"/>
        </w:rPr>
        <w:t>S</w:t>
      </w:r>
      <w:r w:rsidR="00A24116"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 w:rsidR="00A24116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BE0B2F">
        <w:rPr>
          <w:rFonts w:ascii="Proxima Nova" w:eastAsia="Proxima Nova" w:hAnsi="Proxima Nova" w:cs="Proxima Nova"/>
          <w:sz w:val="24"/>
          <w:szCs w:val="24"/>
        </w:rPr>
        <w:t xml:space="preserve">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569ED13E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>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deployed on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2" w:name="OLE_LINK4"/>
      <w:bookmarkStart w:id="13" w:name="OLE_LINK5"/>
      <w:bookmarkStart w:id="14" w:name="OLE_LINK6"/>
      <w:bookmarkStart w:id="15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2"/>
      <w:bookmarkEnd w:id="13"/>
      <w:bookmarkEnd w:id="14"/>
      <w:bookmarkEnd w:id="15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6" w:name="_oid1t41wmfnb" w:colFirst="0" w:colLast="0"/>
      <w:bookmarkEnd w:id="16"/>
    </w:p>
    <w:p w14:paraId="3B37BD00" w14:textId="77777777" w:rsidR="00406AE3" w:rsidRDefault="00F26599" w:rsidP="005C3148">
      <w:pPr>
        <w:pStyle w:val="SectionTitle"/>
      </w:pPr>
      <w:r>
        <w:lastRenderedPageBreak/>
        <w:t>EDUCATION</w:t>
      </w:r>
    </w:p>
    <w:p w14:paraId="645A8DB4" w14:textId="7CEF0302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7" w:name="_53t8eqmfj43j" w:colFirst="0" w:colLast="0"/>
      <w:bookmarkEnd w:id="17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A24116">
        <w:rPr>
          <w:b w:val="0"/>
          <w:lang w:val="pt-BR"/>
        </w:rPr>
        <w:t>–</w:t>
      </w:r>
      <w:r w:rsidR="00290CB7" w:rsidRPr="0017056A">
        <w:rPr>
          <w:b w:val="0"/>
          <w:lang w:val="pt-BR"/>
        </w:rPr>
        <w:t xml:space="preserve">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</w:t>
      </w:r>
      <w:r w:rsidR="00A24116">
        <w:rPr>
          <w:b w:val="0"/>
          <w:i/>
          <w:lang w:val="pt-BR"/>
        </w:rPr>
        <w:t>–</w:t>
      </w:r>
      <w:r w:rsidR="0017056A" w:rsidRPr="0017056A">
        <w:rPr>
          <w:b w:val="0"/>
          <w:i/>
          <w:lang w:val="pt-BR"/>
        </w:rPr>
        <w:t xml:space="preserve"> </w:t>
      </w:r>
      <w:r w:rsidR="0017056A" w:rsidRPr="0017056A">
        <w:rPr>
          <w:b w:val="0"/>
          <w:lang w:val="pt-BR"/>
        </w:rPr>
        <w:t xml:space="preserve">Brasília,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8" w:name="_myykiug5b84q" w:colFirst="0" w:colLast="0"/>
      <w:bookmarkStart w:id="19" w:name="OLE_LINK20"/>
      <w:bookmarkStart w:id="20" w:name="OLE_LINK21"/>
      <w:bookmarkEnd w:id="18"/>
      <w:r>
        <w:t>LANGUAGES</w:t>
      </w:r>
    </w:p>
    <w:bookmarkEnd w:id="19"/>
    <w:bookmarkEnd w:id="20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0A254D9D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</w:t>
      </w:r>
      <w:r w:rsidR="00B07097">
        <w:rPr>
          <w:rFonts w:ascii="Proxima Nova" w:eastAsia="Proxima Nova" w:hAnsi="Proxima Nova" w:cs="Proxima Nova"/>
          <w:sz w:val="24"/>
          <w:szCs w:val="24"/>
        </w:rPr>
        <w:t>2.2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B1F92" w14:textId="77777777" w:rsidR="00E377B5" w:rsidRDefault="00E377B5">
      <w:pPr>
        <w:spacing w:line="240" w:lineRule="auto"/>
      </w:pPr>
      <w:r>
        <w:separator/>
      </w:r>
    </w:p>
  </w:endnote>
  <w:endnote w:type="continuationSeparator" w:id="0">
    <w:p w14:paraId="1D0D058E" w14:textId="77777777" w:rsidR="00E377B5" w:rsidRDefault="00E377B5">
      <w:pPr>
        <w:spacing w:line="240" w:lineRule="auto"/>
      </w:pPr>
      <w:r>
        <w:continuationSeparator/>
      </w:r>
    </w:p>
  </w:endnote>
  <w:endnote w:type="continuationNotice" w:id="1">
    <w:p w14:paraId="27F25ABA" w14:textId="77777777" w:rsidR="00E377B5" w:rsidRDefault="00E377B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C08137" w14:textId="77777777" w:rsidR="00E377B5" w:rsidRDefault="00E377B5">
      <w:pPr>
        <w:spacing w:line="240" w:lineRule="auto"/>
      </w:pPr>
      <w:r>
        <w:separator/>
      </w:r>
    </w:p>
  </w:footnote>
  <w:footnote w:type="continuationSeparator" w:id="0">
    <w:p w14:paraId="2674470D" w14:textId="77777777" w:rsidR="00E377B5" w:rsidRDefault="00E377B5">
      <w:pPr>
        <w:spacing w:line="240" w:lineRule="auto"/>
      </w:pPr>
      <w:r>
        <w:continuationSeparator/>
      </w:r>
    </w:p>
  </w:footnote>
  <w:footnote w:type="continuationNotice" w:id="1">
    <w:p w14:paraId="23844C5E" w14:textId="77777777" w:rsidR="00E377B5" w:rsidRDefault="00E377B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0DA2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1A30"/>
    <w:rsid w:val="001B587B"/>
    <w:rsid w:val="001C5983"/>
    <w:rsid w:val="001E5750"/>
    <w:rsid w:val="0020621A"/>
    <w:rsid w:val="002063E1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292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B5333"/>
    <w:rsid w:val="004C7F99"/>
    <w:rsid w:val="004D3D2C"/>
    <w:rsid w:val="004D7D81"/>
    <w:rsid w:val="004F64B9"/>
    <w:rsid w:val="00500398"/>
    <w:rsid w:val="00501B01"/>
    <w:rsid w:val="00505A11"/>
    <w:rsid w:val="00520C5D"/>
    <w:rsid w:val="005244F8"/>
    <w:rsid w:val="00525DA7"/>
    <w:rsid w:val="005429D6"/>
    <w:rsid w:val="00564EA4"/>
    <w:rsid w:val="00587805"/>
    <w:rsid w:val="005922C2"/>
    <w:rsid w:val="005B396A"/>
    <w:rsid w:val="005B54B1"/>
    <w:rsid w:val="005C1C59"/>
    <w:rsid w:val="005C3148"/>
    <w:rsid w:val="005F1EE2"/>
    <w:rsid w:val="005F3FD1"/>
    <w:rsid w:val="00622875"/>
    <w:rsid w:val="00633424"/>
    <w:rsid w:val="006353DF"/>
    <w:rsid w:val="00636D30"/>
    <w:rsid w:val="0065489F"/>
    <w:rsid w:val="0065528C"/>
    <w:rsid w:val="00663710"/>
    <w:rsid w:val="006651A0"/>
    <w:rsid w:val="0069298A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508D9"/>
    <w:rsid w:val="0077042A"/>
    <w:rsid w:val="007857AD"/>
    <w:rsid w:val="007B4D24"/>
    <w:rsid w:val="007C593C"/>
    <w:rsid w:val="007D54FB"/>
    <w:rsid w:val="007E69C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4BE1"/>
    <w:rsid w:val="00895393"/>
    <w:rsid w:val="008A0BD2"/>
    <w:rsid w:val="008A29BD"/>
    <w:rsid w:val="008B008E"/>
    <w:rsid w:val="008C1669"/>
    <w:rsid w:val="008C1A40"/>
    <w:rsid w:val="008C4F58"/>
    <w:rsid w:val="008C6F0F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72BD3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2444"/>
    <w:rsid w:val="00A24116"/>
    <w:rsid w:val="00A2770F"/>
    <w:rsid w:val="00A314F5"/>
    <w:rsid w:val="00A63655"/>
    <w:rsid w:val="00A66E46"/>
    <w:rsid w:val="00A7352E"/>
    <w:rsid w:val="00A92874"/>
    <w:rsid w:val="00AA5CFE"/>
    <w:rsid w:val="00AA6451"/>
    <w:rsid w:val="00AB08BC"/>
    <w:rsid w:val="00AB5A8D"/>
    <w:rsid w:val="00AC3654"/>
    <w:rsid w:val="00AC403B"/>
    <w:rsid w:val="00AD2404"/>
    <w:rsid w:val="00B06069"/>
    <w:rsid w:val="00B07097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BE0B2F"/>
    <w:rsid w:val="00C03BC3"/>
    <w:rsid w:val="00C07AC0"/>
    <w:rsid w:val="00C4770F"/>
    <w:rsid w:val="00C479DE"/>
    <w:rsid w:val="00C620D5"/>
    <w:rsid w:val="00C64BA0"/>
    <w:rsid w:val="00C65C08"/>
    <w:rsid w:val="00C75B46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0FB7"/>
    <w:rsid w:val="00E11D67"/>
    <w:rsid w:val="00E174A2"/>
    <w:rsid w:val="00E257D3"/>
    <w:rsid w:val="00E2701C"/>
    <w:rsid w:val="00E377B5"/>
    <w:rsid w:val="00E37E4C"/>
    <w:rsid w:val="00E410B7"/>
    <w:rsid w:val="00E63985"/>
    <w:rsid w:val="00E64579"/>
    <w:rsid w:val="00E8603E"/>
    <w:rsid w:val="00E86100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9B6"/>
    <w:rsid w:val="00F73AD9"/>
    <w:rsid w:val="00F74B8F"/>
    <w:rsid w:val="00F74E3D"/>
    <w:rsid w:val="00F878BF"/>
    <w:rsid w:val="00F920A5"/>
    <w:rsid w:val="00F95306"/>
    <w:rsid w:val="00FA00DF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372AF-35BD-1540-93AA-135DD9516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26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9</cp:revision>
  <cp:lastPrinted>2019-01-27T11:36:00Z</cp:lastPrinted>
  <dcterms:created xsi:type="dcterms:W3CDTF">2020-01-11T16:16:00Z</dcterms:created>
  <dcterms:modified xsi:type="dcterms:W3CDTF">2020-01-12T07:05:00Z</dcterms:modified>
</cp:coreProperties>
</file>